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AC4C56" w:rsidP="0069564D">
      <w:pPr>
        <w:jc w:val="center"/>
        <w:rPr>
          <w:lang w:val="sr-Cyrl-RS"/>
        </w:rPr>
      </w:pPr>
      <w:r w:rsidRPr="00DC3B1B">
        <w:rPr>
          <w:b/>
          <w:lang w:val="sr-Cyrl-RS"/>
        </w:rPr>
        <w:t>И</w:t>
      </w:r>
      <w:r>
        <w:rPr>
          <w:b/>
          <w:lang w:val="sr-Cyrl-RS"/>
        </w:rPr>
        <w:t>ЗБОРНИ ПРЕДМЕТ</w:t>
      </w:r>
      <w:r>
        <w:rPr>
          <w:b/>
        </w:rPr>
        <w:t xml:space="preserve"> 1</w:t>
      </w:r>
      <w:r w:rsidR="0069564D" w:rsidRPr="00031310">
        <w:rPr>
          <w:lang w:val="sr-Cyrl-CS"/>
        </w:rPr>
        <w:t xml:space="preserve">: </w:t>
      </w:r>
      <w:r w:rsidR="00A62493">
        <w:rPr>
          <w:b/>
          <w:lang w:val="sr-Cyrl-RS"/>
        </w:rPr>
        <w:t>ОСНОВЕ РАЧУНАРСКИХ СИСТЕМА</w:t>
      </w:r>
    </w:p>
    <w:p w:rsidR="0069564D" w:rsidRDefault="0069564D" w:rsidP="0069564D">
      <w:pPr>
        <w:ind w:firstLine="0"/>
        <w:rPr>
          <w:b/>
          <w:lang w:val="sr-Cyrl-CS"/>
        </w:rPr>
      </w:pP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A62493">
        <w:rPr>
          <w:b/>
          <w:lang w:val="sr-Cyrl-CS"/>
        </w:rPr>
        <w:t>Прв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A62493">
        <w:rPr>
          <w:b/>
          <w:lang w:val="sr-Cyrl-CS"/>
        </w:rPr>
        <w:t>Проф. др Данимир Манд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A62493" w:rsidRDefault="00A62493" w:rsidP="00A62493">
      <w:pPr>
        <w:spacing w:line="276" w:lineRule="auto"/>
        <w:rPr>
          <w:lang w:val="sr-Cyrl-RS"/>
        </w:rPr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5B6A65"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</w:t>
      </w:r>
      <w:bookmarkStart w:id="0" w:name="_GoBack"/>
      <w:bookmarkEnd w:id="0"/>
      <w:r>
        <w:t xml:space="preserve">у </w:t>
      </w:r>
      <w:r>
        <w:rPr>
          <w:lang w:val="sr-Cyrl-RS"/>
        </w:rPr>
        <w:t xml:space="preserve">термину договореном са асистентом радити онлајн тест преко мудл платформе Факултета, који ће бити заснован на градиву обухваћеном теоријом из скрипте на мудл платформи. У </w:t>
      </w:r>
      <w:r w:rsidR="008A1330">
        <w:rPr>
          <w:lang w:val="sr-Cyrl-RS"/>
        </w:rPr>
        <w:t>тесту ће бити превођењ</w:t>
      </w:r>
      <w:r>
        <w:rPr>
          <w:lang w:val="sr-Cyrl-RS"/>
        </w:rPr>
        <w:t>е бројева из једног бројног система у други, аритметичке операције у бинарном бројном систему и Булова алгебра и студенти ће имати 45 минута за израду.</w:t>
      </w:r>
    </w:p>
    <w:p w:rsidR="00B74AE4" w:rsidRDefault="00B74AE4" w:rsidP="004D5A3F">
      <w:pPr>
        <w:spacing w:line="276" w:lineRule="auto"/>
      </w:pPr>
    </w:p>
    <w:p w:rsidR="004D5A3F" w:rsidRDefault="004D5A3F" w:rsidP="004D5A3F">
      <w:pPr>
        <w:spacing w:line="276" w:lineRule="auto"/>
        <w:jc w:val="right"/>
        <w:rPr>
          <w:lang w:val="sr-Cyrl-RS"/>
        </w:rPr>
      </w:pPr>
    </w:p>
    <w:p w:rsidR="0074101B" w:rsidRDefault="00A62493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Проф</w:t>
      </w:r>
      <w:r w:rsidR="0074101B">
        <w:rPr>
          <w:lang w:val="sr-Cyrl-RS"/>
        </w:rPr>
        <w:t xml:space="preserve">. др </w:t>
      </w:r>
      <w:r>
        <w:rPr>
          <w:lang w:val="sr-Cyrl-RS"/>
        </w:rPr>
        <w:t>Данимир Манд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="00A62493" w:rsidRPr="00A62493">
          <w:rPr>
            <w:rStyle w:val="Hyperlink"/>
            <w:lang w:val="x-none"/>
          </w:rPr>
          <w:t>danimir.mandic@uf.bg.ac.rs</w:t>
        </w:r>
      </w:hyperlink>
      <w:r w:rsidR="008560B3">
        <w:t xml:space="preserve"> </w:t>
      </w:r>
    </w:p>
    <w:p w:rsidR="0074101B" w:rsidRDefault="0074101B" w:rsidP="004D5A3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8560B3" w:rsidRPr="00404322" w:rsidRDefault="009C347A" w:rsidP="008560B3">
      <w:pPr>
        <w:spacing w:line="240" w:lineRule="auto"/>
        <w:jc w:val="right"/>
      </w:pPr>
      <w:hyperlink r:id="rId10" w:history="1">
        <w:r w:rsidR="008560B3" w:rsidRPr="00A64ECD">
          <w:rPr>
            <w:rStyle w:val="Hyperlink"/>
          </w:rPr>
          <w:t>suzanadj993@gmail.com</w:t>
        </w:r>
      </w:hyperlink>
      <w:r w:rsidR="008560B3">
        <w:t xml:space="preserve"> </w:t>
      </w:r>
      <w:r w:rsidR="008560B3">
        <w:rPr>
          <w:lang w:val="sr-Cyrl-RS"/>
        </w:rPr>
        <w:t xml:space="preserve">  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1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3B1B" w:rsidRDefault="00953B1B" w:rsidP="00B03856">
      <w:r>
        <w:separator/>
      </w:r>
    </w:p>
  </w:endnote>
  <w:endnote w:type="continuationSeparator" w:id="0">
    <w:p w:rsidR="00953B1B" w:rsidRDefault="00953B1B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54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3B1B" w:rsidRDefault="00953B1B" w:rsidP="00B03856">
      <w:r>
        <w:separator/>
      </w:r>
    </w:p>
  </w:footnote>
  <w:footnote w:type="continuationSeparator" w:id="0">
    <w:p w:rsidR="00953B1B" w:rsidRDefault="00953B1B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ca1AJt5r04sAAAA"/>
  </w:docVars>
  <w:rsids>
    <w:rsidRoot w:val="00234DD4"/>
    <w:rsid w:val="00006A2A"/>
    <w:rsid w:val="00012823"/>
    <w:rsid w:val="00020528"/>
    <w:rsid w:val="00027D87"/>
    <w:rsid w:val="00031451"/>
    <w:rsid w:val="00037AB3"/>
    <w:rsid w:val="00040D65"/>
    <w:rsid w:val="0005393C"/>
    <w:rsid w:val="00056AD4"/>
    <w:rsid w:val="000605FD"/>
    <w:rsid w:val="00067EC2"/>
    <w:rsid w:val="0007062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4EA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2267C"/>
    <w:rsid w:val="00335769"/>
    <w:rsid w:val="00343105"/>
    <w:rsid w:val="003444CF"/>
    <w:rsid w:val="00345E58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57C3"/>
    <w:rsid w:val="003F5926"/>
    <w:rsid w:val="003F75E3"/>
    <w:rsid w:val="00401BF2"/>
    <w:rsid w:val="00402C08"/>
    <w:rsid w:val="00403259"/>
    <w:rsid w:val="0040672D"/>
    <w:rsid w:val="0041247C"/>
    <w:rsid w:val="004141A7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5A3F"/>
    <w:rsid w:val="004E3784"/>
    <w:rsid w:val="004F12F7"/>
    <w:rsid w:val="005007EA"/>
    <w:rsid w:val="00503E9B"/>
    <w:rsid w:val="00510976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B6A65"/>
    <w:rsid w:val="005D308A"/>
    <w:rsid w:val="005E08B5"/>
    <w:rsid w:val="0061181C"/>
    <w:rsid w:val="006128AF"/>
    <w:rsid w:val="00632211"/>
    <w:rsid w:val="00641846"/>
    <w:rsid w:val="00646083"/>
    <w:rsid w:val="00667D92"/>
    <w:rsid w:val="0067070C"/>
    <w:rsid w:val="006763BC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560B3"/>
    <w:rsid w:val="00863F38"/>
    <w:rsid w:val="008728E1"/>
    <w:rsid w:val="00881003"/>
    <w:rsid w:val="00881266"/>
    <w:rsid w:val="00884E73"/>
    <w:rsid w:val="00886E5A"/>
    <w:rsid w:val="00891D26"/>
    <w:rsid w:val="008A1330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53B1B"/>
    <w:rsid w:val="00962830"/>
    <w:rsid w:val="00980A7E"/>
    <w:rsid w:val="009B36B3"/>
    <w:rsid w:val="009B3B66"/>
    <w:rsid w:val="009B70BC"/>
    <w:rsid w:val="009C0F56"/>
    <w:rsid w:val="009C2485"/>
    <w:rsid w:val="009C347A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2493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C4C5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73722"/>
    <w:rsid w:val="00B746B1"/>
    <w:rsid w:val="00B74AE4"/>
    <w:rsid w:val="00B801E1"/>
    <w:rsid w:val="00B81DDE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730F"/>
    <w:rsid w:val="00C72B07"/>
    <w:rsid w:val="00C770D9"/>
    <w:rsid w:val="00C80D7B"/>
    <w:rsid w:val="00C8221B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2595E"/>
    <w:rsid w:val="00F440E2"/>
    <w:rsid w:val="00F454FE"/>
    <w:rsid w:val="00F53728"/>
    <w:rsid w:val="00F57378"/>
    <w:rsid w:val="00F811AA"/>
    <w:rsid w:val="00FA49CB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suzanadj993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file:///C:\Users\Verica\Downloads\danimir.mandic@uf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A48B37-5194-427E-89DA-A4633073B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6</cp:revision>
  <cp:lastPrinted>2018-07-07T07:30:00Z</cp:lastPrinted>
  <dcterms:created xsi:type="dcterms:W3CDTF">2020-03-24T14:09:00Z</dcterms:created>
  <dcterms:modified xsi:type="dcterms:W3CDTF">2020-03-24T14:33:00Z</dcterms:modified>
</cp:coreProperties>
</file>